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397" w:rsidRPr="00A8677C" w:rsidRDefault="00B1073A" w:rsidP="00E01E0B">
      <w:pPr>
        <w:ind w:left="4140" w:right="-5"/>
        <w:rPr>
          <w:sz w:val="26"/>
          <w:szCs w:val="26"/>
        </w:rPr>
      </w:pPr>
      <w:r>
        <w:rPr>
          <w:sz w:val="26"/>
          <w:szCs w:val="26"/>
        </w:rPr>
        <w:t>Декану факультета социальных наук</w:t>
      </w:r>
      <w:r w:rsidR="002105CE" w:rsidRPr="00A8677C">
        <w:rPr>
          <w:sz w:val="26"/>
          <w:szCs w:val="26"/>
        </w:rPr>
        <w:t xml:space="preserve">  НИУ ВШЭ</w:t>
      </w:r>
      <w:r w:rsidR="00B878B6" w:rsidRPr="00A8677C">
        <w:rPr>
          <w:sz w:val="26"/>
          <w:szCs w:val="26"/>
        </w:rPr>
        <w:t xml:space="preserve"> </w:t>
      </w:r>
      <w:r>
        <w:rPr>
          <w:sz w:val="26"/>
          <w:szCs w:val="26"/>
        </w:rPr>
        <w:t>Мельвилю А.Ю.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15:color w:val="99CC00"/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</w:t>
          </w:r>
          <w:r w:rsidR="003D3F1F">
            <w:rPr>
              <w:sz w:val="26"/>
              <w:szCs w:val="26"/>
            </w:rPr>
            <w:t>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  <w:sdt>
        <w:sdtPr>
          <w:rPr>
            <w:sz w:val="26"/>
            <w:szCs w:val="26"/>
          </w:rPr>
          <w:id w:val="1958833802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</w:t>
          </w:r>
        </w:sdtContent>
      </w:sdt>
      <w:r w:rsidR="00367476">
        <w:rPr>
          <w:sz w:val="26"/>
          <w:szCs w:val="26"/>
        </w:rPr>
        <w:t xml:space="preserve"> </w:t>
      </w:r>
      <w:r w:rsidR="002105CE" w:rsidRPr="00A8677C">
        <w:rPr>
          <w:sz w:val="26"/>
          <w:szCs w:val="26"/>
        </w:rPr>
        <w:t>группы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962570" w:rsidRPr="000E1B5C">
            <w:rPr>
              <w:rStyle w:val="a6"/>
              <w:i/>
            </w:rPr>
            <w:t>выберите наименование вашей программы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 xml:space="preserve">конт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Pr="001267DD" w:rsidRDefault="0016545E" w:rsidP="00367476">
      <w:pPr>
        <w:pStyle w:val="a3"/>
        <w:spacing w:line="360" w:lineRule="auto"/>
        <w:ind w:firstLine="540"/>
        <w:rPr>
          <w:sz w:val="26"/>
          <w:szCs w:val="26"/>
        </w:rPr>
      </w:pPr>
      <w:r>
        <w:rPr>
          <w:sz w:val="26"/>
          <w:szCs w:val="26"/>
        </w:rPr>
        <w:t>Прошу допустить меня к учебному процессу</w:t>
      </w:r>
      <w:r w:rsidR="001267DD">
        <w:rPr>
          <w:sz w:val="26"/>
          <w:szCs w:val="26"/>
        </w:rPr>
        <w:t xml:space="preserve"> </w:t>
      </w:r>
      <w:r w:rsidR="001267DD" w:rsidRPr="00F34CD3">
        <w:rPr>
          <w:sz w:val="26"/>
          <w:szCs w:val="26"/>
        </w:rPr>
        <w:t>с</w:t>
      </w:r>
      <w:r w:rsidR="001267DD" w:rsidRPr="00A8677C">
        <w:rPr>
          <w:sz w:val="26"/>
          <w:szCs w:val="26"/>
        </w:rPr>
        <w:t xml:space="preserve"> </w:t>
      </w:r>
      <w:r w:rsidR="001267DD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49346EB9B044181B26125F5C25A542F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1267DD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1267DD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1267DD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>
        <w:rPr>
          <w:sz w:val="26"/>
          <w:szCs w:val="26"/>
        </w:rPr>
        <w:t xml:space="preserve"> на </w:t>
      </w:r>
      <w:sdt>
        <w:sdtPr>
          <w:rPr>
            <w:sz w:val="26"/>
            <w:szCs w:val="26"/>
          </w:rPr>
          <w:id w:val="17102918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1" w:value="1"/>
            <w:listItem w:displayText="2" w:value="2"/>
            <w:listItem w:displayText="3" w:value="3"/>
          </w:comboBox>
        </w:sdtPr>
        <w:sdtEndPr/>
        <w:sdtContent>
          <w:r>
            <w:rPr>
              <w:sz w:val="26"/>
              <w:szCs w:val="26"/>
            </w:rPr>
            <w:t>____</w:t>
          </w:r>
        </w:sdtContent>
      </w:sdt>
      <w:r>
        <w:rPr>
          <w:sz w:val="26"/>
          <w:szCs w:val="26"/>
        </w:rPr>
        <w:t xml:space="preserve"> курсе </w:t>
      </w:r>
      <w:r w:rsidRPr="00F34CD3">
        <w:rPr>
          <w:sz w:val="26"/>
          <w:szCs w:val="26"/>
        </w:rPr>
        <w:t xml:space="preserve">в связи с </w:t>
      </w:r>
      <w:r>
        <w:rPr>
          <w:sz w:val="26"/>
          <w:szCs w:val="26"/>
        </w:rPr>
        <w:t xml:space="preserve">досрочным </w:t>
      </w:r>
      <w:r w:rsidR="001267DD">
        <w:rPr>
          <w:sz w:val="26"/>
          <w:szCs w:val="26"/>
        </w:rPr>
        <w:t>выходом из академического отпуска</w:t>
      </w:r>
      <w:r w:rsidR="001267DD">
        <w:rPr>
          <w:rStyle w:val="a7"/>
          <w:i/>
        </w:rPr>
        <w:t xml:space="preserve">, </w:t>
      </w:r>
      <w:r w:rsidR="001267DD" w:rsidRPr="001267DD">
        <w:rPr>
          <w:rStyle w:val="a7"/>
        </w:rPr>
        <w:t xml:space="preserve">предоставленного приказом № </w:t>
      </w:r>
      <w:sdt>
        <w:sdtPr>
          <w:rPr>
            <w:rStyle w:val="a7"/>
          </w:rPr>
          <w:id w:val="-996032148"/>
          <w:placeholder>
            <w:docPart w:val="DefaultPlaceholder_-1854013440"/>
          </w:placeholder>
          <w15:color w:val="99CC00"/>
          <w:text/>
        </w:sdtPr>
        <w:sdtEndPr>
          <w:rPr>
            <w:rStyle w:val="a7"/>
          </w:rPr>
        </w:sdtEndPr>
        <w:sdtContent>
          <w:r w:rsidR="001267DD" w:rsidRPr="001267DD">
            <w:rPr>
              <w:rStyle w:val="a7"/>
            </w:rPr>
            <w:t>_____________________</w:t>
          </w:r>
        </w:sdtContent>
      </w:sdt>
      <w:r w:rsidR="001267DD" w:rsidRPr="001267DD">
        <w:rPr>
          <w:rStyle w:val="a7"/>
        </w:rPr>
        <w:t xml:space="preserve"> от</w:t>
      </w:r>
      <w:r w:rsidR="001267DD">
        <w:rPr>
          <w:rStyle w:val="a7"/>
          <w:i/>
        </w:rPr>
        <w:t xml:space="preserve"> </w:t>
      </w:r>
      <w:sdt>
        <w:sdtPr>
          <w:rPr>
            <w:rStyle w:val="a7"/>
            <w:rFonts w:eastAsiaTheme="majorEastAsia"/>
          </w:rPr>
          <w:id w:val="1074937795"/>
          <w:placeholder>
            <w:docPart w:val="A61DAACFE4D7492EBD32F80522A5CD0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1267DD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1267DD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1267DD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4213AE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</w:t>
      </w:r>
      <w:r w:rsidR="0016545E">
        <w:rPr>
          <w:sz w:val="26"/>
          <w:szCs w:val="26"/>
        </w:rPr>
        <w:t>___</w:t>
      </w:r>
      <w:r w:rsidR="00233D2E" w:rsidRPr="00A8677C">
        <w:rPr>
          <w:sz w:val="26"/>
          <w:szCs w:val="26"/>
        </w:rPr>
        <w:t xml:space="preserve"> </w:t>
      </w:r>
      <w:r w:rsidR="00367476">
        <w:rPr>
          <w:sz w:val="26"/>
          <w:szCs w:val="26"/>
        </w:rPr>
        <w:t xml:space="preserve">   </w:t>
      </w:r>
      <w:r>
        <w:rPr>
          <w:sz w:val="26"/>
          <w:szCs w:val="26"/>
        </w:rPr>
        <w:t xml:space="preserve">                   </w:t>
      </w:r>
      <w:bookmarkStart w:id="0" w:name="_GoBack"/>
      <w:bookmarkEnd w:id="0"/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1267DD" w:rsidRDefault="00233D2E" w:rsidP="00233D2E">
      <w:pPr>
        <w:rPr>
          <w:sz w:val="26"/>
          <w:szCs w:val="26"/>
        </w:rPr>
      </w:pPr>
      <w:r w:rsidRPr="00A8677C">
        <w:rPr>
          <w:sz w:val="26"/>
          <w:szCs w:val="26"/>
        </w:rPr>
        <w:t xml:space="preserve">         Дата                               Подпись                                  </w:t>
      </w:r>
      <w:r w:rsidR="00B272BF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>Расшифровка подписи</w:t>
      </w:r>
    </w:p>
    <w:p w:rsidR="006C36D4" w:rsidRPr="001267DD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C3B" w:rsidRDefault="00DC7C3B" w:rsidP="00DC7C3B">
      <w:r>
        <w:separator/>
      </w:r>
    </w:p>
  </w:endnote>
  <w:endnote w:type="continuationSeparator" w:id="0">
    <w:p w:rsidR="00DC7C3B" w:rsidRDefault="00DC7C3B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C3B" w:rsidRDefault="00DC7C3B" w:rsidP="00DC7C3B">
      <w:r>
        <w:separator/>
      </w:r>
    </w:p>
  </w:footnote>
  <w:footnote w:type="continuationSeparator" w:id="0">
    <w:p w:rsidR="00DC7C3B" w:rsidRDefault="00DC7C3B" w:rsidP="00DC7C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E1B5C"/>
    <w:rsid w:val="000E422D"/>
    <w:rsid w:val="001267DD"/>
    <w:rsid w:val="0016545E"/>
    <w:rsid w:val="0018358E"/>
    <w:rsid w:val="00197863"/>
    <w:rsid w:val="001A330F"/>
    <w:rsid w:val="002105CE"/>
    <w:rsid w:val="00233D2E"/>
    <w:rsid w:val="00297397"/>
    <w:rsid w:val="002F7F2F"/>
    <w:rsid w:val="00367476"/>
    <w:rsid w:val="0038444D"/>
    <w:rsid w:val="003D3F1F"/>
    <w:rsid w:val="004213AE"/>
    <w:rsid w:val="004B6CB3"/>
    <w:rsid w:val="00600FAF"/>
    <w:rsid w:val="00682A88"/>
    <w:rsid w:val="006A013B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8677C"/>
    <w:rsid w:val="00AA0F11"/>
    <w:rsid w:val="00B1073A"/>
    <w:rsid w:val="00B272BF"/>
    <w:rsid w:val="00B878B6"/>
    <w:rsid w:val="00BE15DA"/>
    <w:rsid w:val="00C30427"/>
    <w:rsid w:val="00CE7BCB"/>
    <w:rsid w:val="00D374F8"/>
    <w:rsid w:val="00D9760B"/>
    <w:rsid w:val="00DC7C3B"/>
    <w:rsid w:val="00E01E0B"/>
    <w:rsid w:val="00E26C81"/>
    <w:rsid w:val="00E34A9C"/>
    <w:rsid w:val="00E868F0"/>
    <w:rsid w:val="00EF32A8"/>
    <w:rsid w:val="00F02781"/>
    <w:rsid w:val="00F17A88"/>
    <w:rsid w:val="00F40A77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0D2B19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24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  <w:docPart>
      <w:docPartPr>
        <w:name w:val="A61DAACFE4D7492EBD32F80522A5CD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A39FBAF-8AF7-4FD2-BC8B-DA2558027F08}"/>
      </w:docPartPr>
      <w:docPartBody>
        <w:p w:rsidR="0014154C" w:rsidRDefault="0014154C" w:rsidP="0014154C">
          <w:pPr>
            <w:pStyle w:val="A61DAACFE4D7492EBD32F80522A5CD091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49346EB9B044181B26125F5C25A542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DFFBB3E-A2F2-4AC1-9679-185DB0D7B94F}"/>
      </w:docPartPr>
      <w:docPartBody>
        <w:p w:rsidR="0014154C" w:rsidRDefault="0014154C" w:rsidP="0014154C">
          <w:pPr>
            <w:pStyle w:val="D49346EB9B044181B26125F5C25A542F1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14154C"/>
    <w:rsid w:val="0015347A"/>
    <w:rsid w:val="003525CF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4154C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A61DAACFE4D7492EBD32F80522A5CD09">
    <w:name w:val="A61DAACFE4D7492EBD32F80522A5CD09"/>
    <w:rsid w:val="0015347A"/>
  </w:style>
  <w:style w:type="paragraph" w:customStyle="1" w:styleId="D49346EB9B044181B26125F5C25A542F">
    <w:name w:val="D49346EB9B044181B26125F5C25A542F"/>
    <w:rsid w:val="0015347A"/>
  </w:style>
  <w:style w:type="paragraph" w:customStyle="1" w:styleId="D49346EB9B044181B26125F5C25A542F1">
    <w:name w:val="D49346EB9B044181B26125F5C25A542F1"/>
    <w:rsid w:val="0014154C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A61DAACFE4D7492EBD32F80522A5CD091">
    <w:name w:val="A61DAACFE4D7492EBD32F80522A5CD091"/>
    <w:rsid w:val="0014154C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8D220-25EF-4747-B14D-8EF30C7D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3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Чеклина Екатерина Михайловна</cp:lastModifiedBy>
  <cp:revision>21</cp:revision>
  <dcterms:created xsi:type="dcterms:W3CDTF">2024-02-22T13:48:00Z</dcterms:created>
  <dcterms:modified xsi:type="dcterms:W3CDTF">2024-03-04T13:06:00Z</dcterms:modified>
</cp:coreProperties>
</file>